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1EC56C06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2E1931">
        <w:rPr>
          <w:b/>
          <w:bCs/>
          <w:sz w:val="40"/>
          <w:szCs w:val="40"/>
        </w:rPr>
        <w:t>5</w:t>
      </w:r>
      <w:r w:rsidRPr="00092DBE">
        <w:rPr>
          <w:b/>
          <w:bCs/>
          <w:sz w:val="40"/>
          <w:szCs w:val="40"/>
        </w:rPr>
        <w:t>:</w:t>
      </w: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16E74" w14:textId="1DEA08FE" w:rsidR="00DE5731" w:rsidRPr="00DE5731" w:rsidRDefault="00DE5731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DE5731">
        <w:rPr>
          <w:b/>
          <w:color w:val="000000"/>
          <w:sz w:val="32"/>
          <w:szCs w:val="32"/>
        </w:rPr>
        <w:t xml:space="preserve">Name: </w:t>
      </w:r>
      <w:proofErr w:type="spellStart"/>
      <w:r w:rsidRPr="00DE5731">
        <w:rPr>
          <w:b/>
          <w:color w:val="000000"/>
          <w:sz w:val="32"/>
          <w:szCs w:val="32"/>
        </w:rPr>
        <w:t>Faareha</w:t>
      </w:r>
      <w:proofErr w:type="spellEnd"/>
      <w:r w:rsidRPr="00DE5731">
        <w:rPr>
          <w:b/>
          <w:color w:val="000000"/>
          <w:sz w:val="32"/>
          <w:szCs w:val="32"/>
        </w:rPr>
        <w:t xml:space="preserve"> Raza</w:t>
      </w:r>
    </w:p>
    <w:p w14:paraId="11C717D5" w14:textId="1BAA5808" w:rsidR="00DE5731" w:rsidRPr="00DE5731" w:rsidRDefault="00DE5731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DE5731">
        <w:rPr>
          <w:b/>
          <w:color w:val="000000"/>
          <w:sz w:val="32"/>
          <w:szCs w:val="32"/>
        </w:rPr>
        <w:t>Sap ID</w:t>
      </w:r>
      <w:proofErr w:type="gramStart"/>
      <w:r w:rsidRPr="00DE5731">
        <w:rPr>
          <w:b/>
          <w:color w:val="000000"/>
          <w:sz w:val="32"/>
          <w:szCs w:val="32"/>
        </w:rPr>
        <w:t>:47431</w:t>
      </w:r>
      <w:proofErr w:type="gramEnd"/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proofErr w:type="spellStart"/>
      <w:r>
        <w:rPr>
          <w:b/>
          <w:color w:val="000000"/>
          <w:sz w:val="32"/>
          <w:szCs w:val="32"/>
        </w:rPr>
        <w:t>Kausar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Nasreen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Khattak</w:t>
      </w:r>
      <w:proofErr w:type="spellEnd"/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49F6FCB4" w14:textId="77777777" w:rsidR="002876FE" w:rsidRPr="002876FE" w:rsidRDefault="002876FE" w:rsidP="002876FE">
      <w:pPr>
        <w:pStyle w:val="NormalWeb"/>
      </w:pPr>
      <w:r>
        <w:rPr>
          <w:b/>
          <w:sz w:val="28"/>
          <w:szCs w:val="26"/>
        </w:rPr>
        <w:t xml:space="preserve">Q1: </w:t>
      </w:r>
      <w:r w:rsidRPr="002876FE">
        <w:t>You are working on a project that requires generating and formatting timestamps for log files. You need to create a report that includes the following information for each log entry:</w:t>
      </w:r>
    </w:p>
    <w:p w14:paraId="234974F6" w14:textId="77777777" w:rsidR="002876FE" w:rsidRP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time of the log entry in the 12-hour format with AM/PM.</w:t>
      </w:r>
    </w:p>
    <w:p w14:paraId="5418C69A" w14:textId="77777777" w:rsidR="002876FE" w:rsidRP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date of the log entry in the "Month Day Year" format.</w:t>
      </w:r>
    </w:p>
    <w:p w14:paraId="5587D57D" w14:textId="77777777" w:rsidR="002876FE" w:rsidRP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full weekday name for the log entry.</w:t>
      </w:r>
    </w:p>
    <w:p w14:paraId="57160A8E" w14:textId="77777777" w:rsidR="002876FE" w:rsidRP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numerical representation of the month.</w:t>
      </w:r>
    </w:p>
    <w:p w14:paraId="039FC3E1" w14:textId="77777777" w:rsidR="002876FE" w:rsidRP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last two digits of the year.</w:t>
      </w:r>
    </w:p>
    <w:p w14:paraId="12E06028" w14:textId="362BD706" w:rsidR="00473F42" w:rsidRDefault="002876FE" w:rsidP="00473F42">
      <w:pPr>
        <w:pStyle w:val="Header"/>
        <w:tabs>
          <w:tab w:val="left" w:pos="720"/>
        </w:tabs>
        <w:jc w:val="both"/>
      </w:pPr>
      <w:r w:rsidRPr="002876FE">
        <w:rPr>
          <w:lang w:eastAsia="en-US"/>
        </w:rPr>
        <w:t>You need to write a script that captures this information in a standardized format.</w:t>
      </w:r>
      <w:r w:rsidR="00473F42">
        <w:rPr>
          <w:lang w:eastAsia="en-US"/>
        </w:rPr>
        <w:t xml:space="preserve"> </w:t>
      </w:r>
      <w:r w:rsidR="00473F42">
        <w:rPr>
          <w:b/>
        </w:rPr>
        <w:t>Note:</w:t>
      </w:r>
      <w:r w:rsidR="00473F42">
        <w:t xml:space="preserve"> Include screenshots, required to illustrate your explanation. (02 Marks)</w:t>
      </w:r>
    </w:p>
    <w:p w14:paraId="36A4BE9E" w14:textId="77777777" w:rsidR="004D0A23" w:rsidRDefault="004D0A23" w:rsidP="00473F42">
      <w:pPr>
        <w:pStyle w:val="Header"/>
        <w:tabs>
          <w:tab w:val="left" w:pos="720"/>
        </w:tabs>
        <w:jc w:val="both"/>
        <w:rPr>
          <w:noProof/>
          <w:lang w:eastAsia="en-US"/>
        </w:rPr>
      </w:pPr>
    </w:p>
    <w:p w14:paraId="5C753437" w14:textId="6E9DB39C" w:rsidR="00F4276B" w:rsidRDefault="004D0A23" w:rsidP="00473F42">
      <w:pPr>
        <w:pStyle w:val="Header"/>
        <w:tabs>
          <w:tab w:val="left" w:pos="720"/>
        </w:tabs>
        <w:jc w:val="both"/>
      </w:pPr>
      <w:bookmarkStart w:id="0" w:name="_GoBack"/>
      <w:r>
        <w:rPr>
          <w:noProof/>
          <w:lang w:eastAsia="en-US"/>
        </w:rPr>
        <w:drawing>
          <wp:inline distT="0" distB="0" distL="0" distR="0" wp14:anchorId="33005F1C" wp14:editId="54A770F1">
            <wp:extent cx="5943600" cy="24288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1687" b="15621"/>
                    <a:stretch/>
                  </pic:blipFill>
                  <pic:spPr bwMode="auto"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6B4D69F4" w14:textId="77777777" w:rsidR="003671C8" w:rsidRDefault="003671C8" w:rsidP="00473F42">
      <w:pPr>
        <w:pStyle w:val="Header"/>
        <w:tabs>
          <w:tab w:val="left" w:pos="720"/>
        </w:tabs>
        <w:jc w:val="both"/>
      </w:pPr>
    </w:p>
    <w:p w14:paraId="255D19CB" w14:textId="77777777" w:rsidR="00473F42" w:rsidRDefault="00473F42" w:rsidP="00473F42">
      <w:pPr>
        <w:suppressAutoHyphens w:val="0"/>
        <w:rPr>
          <w:rFonts w:hAnsi="Symbol"/>
          <w:lang w:eastAsia="en-US"/>
        </w:rPr>
      </w:pPr>
    </w:p>
    <w:p w14:paraId="35933253" w14:textId="722DB52A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Pr="00473F42">
        <w:rPr>
          <w:lang w:eastAsia="en-US"/>
        </w:rPr>
        <w:t>What command would you use to display the current time in a 24-hour format with only hours and minutes?</w:t>
      </w:r>
      <w:r>
        <w:rPr>
          <w:lang w:eastAsia="en-US"/>
        </w:rPr>
        <w:t xml:space="preserve"> </w:t>
      </w:r>
      <w:r>
        <w:t>(0.5 Marks)</w:t>
      </w:r>
    </w:p>
    <w:p w14:paraId="10DA9B28" w14:textId="0BB98BA3" w:rsidR="003671C8" w:rsidRDefault="003671C8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682E9E44" wp14:editId="0BB08775">
            <wp:extent cx="2857500" cy="704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1923" t="10262" b="68643"/>
                    <a:stretch/>
                  </pic:blipFill>
                  <pic:spPr bwMode="auto">
                    <a:xfrm>
                      <a:off x="0" y="0"/>
                      <a:ext cx="2857500" cy="70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6A9F3" w14:textId="2EB6CAEA" w:rsidR="00473F42" w:rsidRPr="00473F42" w:rsidRDefault="00473F42" w:rsidP="00473F42">
      <w:pPr>
        <w:suppressAutoHyphens w:val="0"/>
        <w:rPr>
          <w:lang w:eastAsia="en-US"/>
        </w:rPr>
      </w:pPr>
    </w:p>
    <w:p w14:paraId="48855AE9" w14:textId="15FFE3B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Pr="00473F42">
        <w:rPr>
          <w:lang w:eastAsia="en-US"/>
        </w:rPr>
        <w:t>What is the command to get the current year in four-digit format?</w:t>
      </w:r>
      <w:r>
        <w:rPr>
          <w:lang w:eastAsia="en-US"/>
        </w:rPr>
        <w:t xml:space="preserve"> </w:t>
      </w:r>
      <w:r>
        <w:t>(0.5 Marks)</w:t>
      </w:r>
    </w:p>
    <w:p w14:paraId="2985B098" w14:textId="7A35BE1A" w:rsidR="003671C8" w:rsidRDefault="003671C8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7ACAE9C5" wp14:editId="65B366B2">
            <wp:extent cx="2933700" cy="333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0641" t="25371" b="64652"/>
                    <a:stretch/>
                  </pic:blipFill>
                  <pic:spPr bwMode="auto">
                    <a:xfrm>
                      <a:off x="0" y="0"/>
                      <a:ext cx="2933700" cy="33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7DE663A9" w14:textId="44011025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lastRenderedPageBreak/>
        <w:t>Q4:</w:t>
      </w:r>
      <w:r>
        <w:rPr>
          <w:lang w:eastAsia="en-US"/>
        </w:rPr>
        <w:t xml:space="preserve"> </w:t>
      </w:r>
      <w:r w:rsidRPr="00473F42">
        <w:rPr>
          <w:lang w:eastAsia="en-US"/>
        </w:rPr>
        <w:t>How can you get the current date in a combined format of numerical day, month, and year</w:t>
      </w:r>
      <w:r>
        <w:rPr>
          <w:lang w:eastAsia="en-US"/>
        </w:rPr>
        <w:t xml:space="preserve"> and Time</w:t>
      </w:r>
      <w:r w:rsidRPr="00473F42">
        <w:rPr>
          <w:lang w:eastAsia="en-US"/>
        </w:rPr>
        <w:t>?</w:t>
      </w:r>
      <w:r>
        <w:rPr>
          <w:lang w:eastAsia="en-US"/>
        </w:rPr>
        <w:t xml:space="preserve"> </w:t>
      </w:r>
      <w:r>
        <w:t>(0.5 Marks)</w:t>
      </w:r>
    </w:p>
    <w:p w14:paraId="5FAB7BF6" w14:textId="30F2CD38" w:rsidR="003671C8" w:rsidRDefault="003671C8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6DB79B3B" wp14:editId="66967859">
            <wp:extent cx="2943225" cy="3429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0481" t="31357" b="58381"/>
                    <a:stretch/>
                  </pic:blipFill>
                  <pic:spPr bwMode="auto">
                    <a:xfrm>
                      <a:off x="0" y="0"/>
                      <a:ext cx="2943225" cy="342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D4B39" w14:textId="77777777" w:rsidR="00473F42" w:rsidRDefault="00473F42" w:rsidP="00473F42">
      <w:pPr>
        <w:pStyle w:val="Header"/>
        <w:tabs>
          <w:tab w:val="left" w:pos="720"/>
        </w:tabs>
        <w:jc w:val="both"/>
      </w:pPr>
    </w:p>
    <w:p w14:paraId="603A6907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>
        <w:t>You need to determine the date of the previous day from today. Write the command that you would use to get yesterday's date. (0.5 Marks)</w:t>
      </w:r>
    </w:p>
    <w:p w14:paraId="52ABA2CC" w14:textId="6F68E2A0" w:rsidR="00473F42" w:rsidRDefault="003671C8" w:rsidP="00473F42">
      <w:pPr>
        <w:suppressAutoHyphens w:val="0"/>
      </w:pPr>
      <w:r>
        <w:rPr>
          <w:noProof/>
          <w:lang w:eastAsia="en-US"/>
        </w:rPr>
        <w:drawing>
          <wp:inline distT="0" distB="0" distL="0" distR="0" wp14:anchorId="25CAFA41" wp14:editId="1DD40822">
            <wp:extent cx="2886075" cy="476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51442" t="35348" b="50399"/>
                    <a:stretch/>
                  </pic:blipFill>
                  <pic:spPr bwMode="auto">
                    <a:xfrm>
                      <a:off x="0" y="0"/>
                      <a:ext cx="2886075" cy="476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F50606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6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>
        <w:t>You are preparing a schedule and need to find out the date for the following day. What command should you use to display tomorrow's date? (0.5 Marks)</w:t>
      </w:r>
    </w:p>
    <w:p w14:paraId="1A8E2E7B" w14:textId="24E39A3E" w:rsidR="003671C8" w:rsidRDefault="003671C8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4AA0FE89" wp14:editId="3EED1F81">
            <wp:extent cx="2895600" cy="400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1282" t="46464" b="41562"/>
                    <a:stretch/>
                  </pic:blipFill>
                  <pic:spPr bwMode="auto">
                    <a:xfrm>
                      <a:off x="0" y="0"/>
                      <a:ext cx="2895600" cy="400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88E03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01A79DAE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7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>
        <w:t>Suppose you are working on a report that needs to include the date exactly 10 days before today. Which command will help you find this date? (0.5 Marks)</w:t>
      </w:r>
    </w:p>
    <w:p w14:paraId="29C478E8" w14:textId="7BC3986F" w:rsidR="00140E27" w:rsidRDefault="00140E27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19BBC6F9" wp14:editId="493374C3">
            <wp:extent cx="2971800" cy="285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0000" t="59864" b="31585"/>
                    <a:stretch/>
                  </pic:blipFill>
                  <pic:spPr bwMode="auto">
                    <a:xfrm>
                      <a:off x="0" y="0"/>
                      <a:ext cx="2971800" cy="285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AE3866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682184BD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>
        <w:t>You need to quickly view the calendar for the current month to check upcoming events. What is the command to display the calendar for the current month? (0.5 Marks)</w:t>
      </w:r>
    </w:p>
    <w:p w14:paraId="3084C004" w14:textId="4C235E97" w:rsidR="00140E27" w:rsidRDefault="00140E27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03F0B3BB" wp14:editId="04881CF4">
            <wp:extent cx="2924175" cy="876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801" t="58724" b="15051"/>
                    <a:stretch/>
                  </pic:blipFill>
                  <pic:spPr bwMode="auto">
                    <a:xfrm>
                      <a:off x="0" y="0"/>
                      <a:ext cx="2924175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19730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14A7B5F3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Y</w:t>
      </w:r>
      <w:r>
        <w:t>ou are organizing a historical review and need to view the calendar for May 2024. Write the command that will show the calendar for this specific month and year. (0.5 Marks)</w:t>
      </w:r>
    </w:p>
    <w:p w14:paraId="171A2C8C" w14:textId="215F6714" w:rsidR="00D177E4" w:rsidRDefault="00140E27" w:rsidP="00473F42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6402302C" wp14:editId="579B312C">
            <wp:extent cx="2886075" cy="9810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1442" t="56728" b="13911"/>
                    <a:stretch/>
                  </pic:blipFill>
                  <pic:spPr bwMode="auto">
                    <a:xfrm>
                      <a:off x="0" y="0"/>
                      <a:ext cx="2886075" cy="981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4996E" w14:textId="77777777" w:rsidR="00D177E4" w:rsidRPr="00D177E4" w:rsidRDefault="00D177E4" w:rsidP="00D177E4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Pr="00D177E4">
        <w:t>You are creating a simple shell script to automate a routine task for your team. The script needs to display a series of important messages to the user, and then it should clear the terminal screen to prepare for the next set of instructions.</w:t>
      </w:r>
    </w:p>
    <w:p w14:paraId="37261A0E" w14:textId="72632600" w:rsidR="00D177E4" w:rsidRDefault="00D177E4" w:rsidP="00D177E4">
      <w:pPr>
        <w:numPr>
          <w:ilvl w:val="0"/>
          <w:numId w:val="8"/>
        </w:numPr>
        <w:suppressAutoHyphens w:val="0"/>
        <w:spacing w:before="100" w:beforeAutospacing="1" w:after="100" w:afterAutospacing="1"/>
        <w:rPr>
          <w:lang w:eastAsia="en-US"/>
        </w:rPr>
      </w:pPr>
      <w:r w:rsidRPr="00D177E4">
        <w:rPr>
          <w:lang w:eastAsia="en-US"/>
        </w:rPr>
        <w:t>First, you want to print a welcoming message that includes the current date and time.</w:t>
      </w:r>
      <w:r>
        <w:rPr>
          <w:lang w:eastAsia="en-US"/>
        </w:rPr>
        <w:t xml:space="preserve"> </w:t>
      </w:r>
      <w:r w:rsidRPr="00D177E4">
        <w:rPr>
          <w:lang w:eastAsia="en-US"/>
        </w:rPr>
        <w:t xml:space="preserve">Use the </w:t>
      </w:r>
      <w:r w:rsidRPr="00D177E4">
        <w:rPr>
          <w:rFonts w:ascii="Courier New" w:hAnsi="Courier New" w:cs="Courier New"/>
          <w:sz w:val="20"/>
          <w:szCs w:val="20"/>
          <w:lang w:eastAsia="en-US"/>
        </w:rPr>
        <w:t>echo</w:t>
      </w:r>
      <w:r w:rsidRPr="00D177E4">
        <w:rPr>
          <w:lang w:eastAsia="en-US"/>
        </w:rPr>
        <w:t xml:space="preserve"> command for this purpose</w:t>
      </w:r>
      <w:r>
        <w:rPr>
          <w:lang w:eastAsia="en-US"/>
        </w:rPr>
        <w:t>. (01 Mark)</w:t>
      </w:r>
    </w:p>
    <w:p w14:paraId="43C858D8" w14:textId="77777777" w:rsidR="00140E27" w:rsidRDefault="00140E27" w:rsidP="00140E27">
      <w:pPr>
        <w:suppressAutoHyphens w:val="0"/>
        <w:spacing w:before="100" w:beforeAutospacing="1" w:after="100" w:afterAutospacing="1"/>
        <w:rPr>
          <w:lang w:eastAsia="en-US"/>
        </w:rPr>
      </w:pPr>
    </w:p>
    <w:p w14:paraId="78053BC5" w14:textId="7988283C" w:rsidR="00140E27" w:rsidRDefault="00140E27" w:rsidP="00140E27">
      <w:pPr>
        <w:suppressAutoHyphens w:val="0"/>
        <w:spacing w:before="100" w:beforeAutospacing="1" w:after="100" w:afterAutospacing="1"/>
        <w:rPr>
          <w:lang w:eastAsia="en-US"/>
        </w:rPr>
      </w:pPr>
      <w:r>
        <w:rPr>
          <w:noProof/>
          <w:lang w:eastAsia="en-US"/>
        </w:rPr>
        <w:lastRenderedPageBreak/>
        <w:drawing>
          <wp:inline distT="0" distB="0" distL="0" distR="0" wp14:anchorId="777C7510" wp14:editId="5B900733">
            <wp:extent cx="2886075" cy="552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1442" t="74687" b="8780"/>
                    <a:stretch/>
                  </pic:blipFill>
                  <pic:spPr bwMode="auto">
                    <a:xfrm>
                      <a:off x="0" y="0"/>
                      <a:ext cx="2886075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150E4" w14:textId="77777777" w:rsidR="00140E27" w:rsidRPr="00D177E4" w:rsidRDefault="00140E27" w:rsidP="00140E27">
      <w:pPr>
        <w:suppressAutoHyphens w:val="0"/>
        <w:spacing w:before="100" w:beforeAutospacing="1" w:after="100" w:afterAutospacing="1"/>
        <w:ind w:left="720"/>
        <w:rPr>
          <w:lang w:eastAsia="en-US"/>
        </w:rPr>
      </w:pPr>
    </w:p>
    <w:p w14:paraId="4BC269A5" w14:textId="60B5C2BD" w:rsidR="00D177E4" w:rsidRDefault="00D177E4" w:rsidP="00D177E4">
      <w:pPr>
        <w:numPr>
          <w:ilvl w:val="0"/>
          <w:numId w:val="8"/>
        </w:numPr>
        <w:suppressAutoHyphens w:val="0"/>
        <w:spacing w:before="100" w:beforeAutospacing="1" w:after="100" w:afterAutospacing="1"/>
        <w:rPr>
          <w:lang w:eastAsia="en-US"/>
        </w:rPr>
      </w:pPr>
      <w:r w:rsidRPr="00D177E4">
        <w:rPr>
          <w:lang w:eastAsia="en-US"/>
        </w:rPr>
        <w:t>After displaying the welcoming message, the screen should be cleared to keep the terminal uncluttered before moving on to the next part of the script.</w:t>
      </w:r>
      <w:r>
        <w:rPr>
          <w:lang w:eastAsia="en-US"/>
        </w:rPr>
        <w:t xml:space="preserve"> (01 Mark)</w:t>
      </w:r>
    </w:p>
    <w:p w14:paraId="0FF8839D" w14:textId="156EAC19" w:rsidR="00140E27" w:rsidRPr="00D177E4" w:rsidRDefault="00140E27" w:rsidP="00DE5731">
      <w:pPr>
        <w:suppressAutoHyphens w:val="0"/>
        <w:spacing w:before="100" w:beforeAutospacing="1" w:after="100" w:afterAutospacing="1"/>
        <w:ind w:left="720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1CCF36D" wp14:editId="4C40F40D">
            <wp:extent cx="6217920" cy="3657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50961" t="79533" b="15336"/>
                    <a:stretch/>
                  </pic:blipFill>
                  <pic:spPr bwMode="auto">
                    <a:xfrm>
                      <a:off x="0" y="0"/>
                      <a:ext cx="6217920" cy="365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209DB9" w14:textId="78F62C9B" w:rsidR="00473F42" w:rsidRDefault="00D177E4" w:rsidP="00473F42">
      <w:pPr>
        <w:suppressAutoHyphens w:val="0"/>
      </w:pPr>
      <w:r>
        <w:rPr>
          <w:b/>
          <w:lang w:eastAsia="en-US"/>
        </w:rPr>
        <w:t>Q11</w:t>
      </w:r>
      <w:r w:rsidR="00473F42" w:rsidRPr="00473F42">
        <w:rPr>
          <w:b/>
          <w:lang w:eastAsia="en-US"/>
        </w:rPr>
        <w:t>:</w:t>
      </w:r>
      <w:r w:rsidR="00473F42">
        <w:rPr>
          <w:b/>
          <w:lang w:eastAsia="en-US"/>
        </w:rPr>
        <w:t xml:space="preserve"> </w:t>
      </w:r>
      <w:r w:rsidR="00473F42">
        <w:t xml:space="preserve">You have a file named </w:t>
      </w:r>
      <w:r w:rsidR="00473F42">
        <w:rPr>
          <w:rStyle w:val="HTMLCode"/>
        </w:rPr>
        <w:t>data.txt</w:t>
      </w:r>
      <w:r w:rsidR="00473F42">
        <w:t xml:space="preserve"> containing a list of strings, one per line. How would you sort these strings in reverse alphabetical order?</w:t>
      </w:r>
      <w:r>
        <w:t xml:space="preserve"> (01 Marks)</w:t>
      </w:r>
    </w:p>
    <w:p w14:paraId="4694772F" w14:textId="2E65585F" w:rsidR="00D83988" w:rsidRDefault="00D83988" w:rsidP="00473F42">
      <w:pPr>
        <w:suppressAutoHyphens w:val="0"/>
      </w:pPr>
      <w:r>
        <w:rPr>
          <w:noProof/>
          <w:lang w:eastAsia="en-US"/>
        </w:rPr>
        <w:drawing>
          <wp:inline distT="0" distB="0" distL="0" distR="0" wp14:anchorId="00FBF3D5" wp14:editId="5CC92D70">
            <wp:extent cx="2886075" cy="15811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51442" t="8837" b="43843"/>
                    <a:stretch/>
                  </pic:blipFill>
                  <pic:spPr bwMode="auto">
                    <a:xfrm>
                      <a:off x="0" y="0"/>
                      <a:ext cx="2886075" cy="1581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C18C" w14:textId="77777777" w:rsidR="00473F42" w:rsidRDefault="00473F42" w:rsidP="00473F42">
      <w:pPr>
        <w:suppressAutoHyphens w:val="0"/>
      </w:pPr>
    </w:p>
    <w:p w14:paraId="3D1967F5" w14:textId="37FCA680" w:rsidR="00D177E4" w:rsidRDefault="00473F42" w:rsidP="00473F42">
      <w:pPr>
        <w:suppressAutoHyphens w:val="0"/>
      </w:pPr>
      <w:r>
        <w:rPr>
          <w:b/>
          <w:lang w:eastAsia="en-US"/>
        </w:rPr>
        <w:t xml:space="preserve">(B) </w:t>
      </w:r>
      <w:r>
        <w:t xml:space="preserve">You have a file named </w:t>
      </w:r>
      <w:r>
        <w:rPr>
          <w:rStyle w:val="HTMLCode"/>
        </w:rPr>
        <w:t>records.txt</w:t>
      </w:r>
      <w:r>
        <w:t xml:space="preserve"> where each line contains several fields separated by spaces. How would you sort this file based on the values in the second column?</w:t>
      </w:r>
      <w:r w:rsidR="00D177E4">
        <w:t xml:space="preserve"> (01 Marks)</w:t>
      </w:r>
    </w:p>
    <w:p w14:paraId="47181AB7" w14:textId="4BDB7D54" w:rsidR="00D83988" w:rsidRDefault="00D83988" w:rsidP="00473F42">
      <w:pPr>
        <w:suppressAutoHyphens w:val="0"/>
      </w:pPr>
      <w:r>
        <w:rPr>
          <w:noProof/>
          <w:lang w:eastAsia="en-US"/>
        </w:rPr>
        <w:drawing>
          <wp:inline distT="0" distB="0" distL="0" distR="0" wp14:anchorId="3E63CC8B" wp14:editId="5CF6212D">
            <wp:extent cx="2895600" cy="11620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1282" t="45895" b="19327"/>
                    <a:stretch/>
                  </pic:blipFill>
                  <pic:spPr bwMode="auto">
                    <a:xfrm>
                      <a:off x="0" y="0"/>
                      <a:ext cx="2895600" cy="1162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609C8" w14:textId="77777777" w:rsidR="00D177E4" w:rsidRDefault="00D177E4" w:rsidP="00473F42">
      <w:pPr>
        <w:suppressAutoHyphens w:val="0"/>
        <w:rPr>
          <w:b/>
          <w:lang w:eastAsia="en-US"/>
        </w:rPr>
      </w:pPr>
    </w:p>
    <w:p w14:paraId="4B98743B" w14:textId="77777777" w:rsidR="00473F42" w:rsidRDefault="00473F42">
      <w:pPr>
        <w:suppressAutoHyphens w:val="0"/>
        <w:spacing w:after="160" w:line="259" w:lineRule="auto"/>
        <w:rPr>
          <w:b/>
          <w:lang w:eastAsia="en-US"/>
        </w:rPr>
      </w:pPr>
      <w:r>
        <w:rPr>
          <w:b/>
          <w:lang w:eastAsia="en-US"/>
        </w:rPr>
        <w:br w:type="page"/>
      </w:r>
    </w:p>
    <w:sectPr w:rsidR="00473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C159E"/>
    <w:rsid w:val="00140E27"/>
    <w:rsid w:val="001A4474"/>
    <w:rsid w:val="00257484"/>
    <w:rsid w:val="00283CDD"/>
    <w:rsid w:val="002876FE"/>
    <w:rsid w:val="002E1931"/>
    <w:rsid w:val="003671C8"/>
    <w:rsid w:val="003E2B0A"/>
    <w:rsid w:val="00473F42"/>
    <w:rsid w:val="004D0A23"/>
    <w:rsid w:val="005F05DA"/>
    <w:rsid w:val="006E5800"/>
    <w:rsid w:val="00792B85"/>
    <w:rsid w:val="00955144"/>
    <w:rsid w:val="00A06B19"/>
    <w:rsid w:val="00BD5C1D"/>
    <w:rsid w:val="00C06E76"/>
    <w:rsid w:val="00C07C8F"/>
    <w:rsid w:val="00C72C29"/>
    <w:rsid w:val="00CA3573"/>
    <w:rsid w:val="00D07CAD"/>
    <w:rsid w:val="00D177E4"/>
    <w:rsid w:val="00D466D2"/>
    <w:rsid w:val="00D83988"/>
    <w:rsid w:val="00D97F60"/>
    <w:rsid w:val="00DC1B90"/>
    <w:rsid w:val="00DE5731"/>
    <w:rsid w:val="00EE029C"/>
    <w:rsid w:val="00F4276B"/>
    <w:rsid w:val="00F5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23D94C62-C64C-4439-BD3C-80476FC6A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Microsoft account</cp:lastModifiedBy>
  <cp:revision>3</cp:revision>
  <dcterms:created xsi:type="dcterms:W3CDTF">2024-09-16T19:54:00Z</dcterms:created>
  <dcterms:modified xsi:type="dcterms:W3CDTF">2024-09-16T20:40:00Z</dcterms:modified>
</cp:coreProperties>
</file>